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1D2026" w:rsidRDefault="001D2026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7C39BFFB" w:rsidR="001D2026" w:rsidRDefault="00E51625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Docker </w:t>
      </w:r>
      <w:r w:rsidR="001D204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5</w:t>
      </w:r>
    </w:p>
    <w:p w14:paraId="0C4F4FA0" w14:textId="77777777" w:rsidR="00E51625" w:rsidRPr="00E51625" w:rsidRDefault="00E51625" w:rsidP="00922283">
      <w:pPr>
        <w:rPr>
          <w:rFonts w:ascii="Roboto" w:eastAsia="Roboto" w:hAnsi="Roboto" w:cs="Roboto"/>
          <w:sz w:val="28"/>
          <w:szCs w:val="28"/>
        </w:rPr>
      </w:pPr>
    </w:p>
    <w:p w14:paraId="28FA2CD7" w14:textId="204718EA" w:rsidR="00922283" w:rsidRDefault="00922283" w:rsidP="0092228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922283">
        <w:rPr>
          <w:rFonts w:ascii="Roboto" w:eastAsia="Roboto" w:hAnsi="Roboto" w:cs="Roboto"/>
          <w:sz w:val="28"/>
          <w:szCs w:val="28"/>
        </w:rPr>
        <w:t>How big can Docker containers get? Are there any prerequisites for this?</w:t>
      </w:r>
    </w:p>
    <w:p w14:paraId="62937AC2" w14:textId="6E301C65" w:rsidR="00A63499" w:rsidRPr="00922283" w:rsidRDefault="00A63499" w:rsidP="00A63499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</w:t>
      </w:r>
      <w:r w:rsidR="00B55FAB">
        <w:rPr>
          <w:rFonts w:ascii="Roboto" w:eastAsia="Roboto" w:hAnsi="Roboto" w:cs="Roboto"/>
          <w:sz w:val="28"/>
          <w:szCs w:val="28"/>
        </w:rPr>
        <w:t xml:space="preserve"> </w:t>
      </w:r>
      <w:r w:rsidR="00B55FAB" w:rsidRPr="00B55FAB">
        <w:rPr>
          <w:rFonts w:ascii="Roboto" w:eastAsia="Roboto" w:hAnsi="Roboto" w:cs="Roboto"/>
          <w:sz w:val="28"/>
          <w:szCs w:val="28"/>
        </w:rPr>
        <w:t>In my opinion, ideal size is only ideal for your exact case. For me and my current company, we have no image bigger than 1GB.</w:t>
      </w:r>
    </w:p>
    <w:p w14:paraId="2097070E" w14:textId="77777777" w:rsidR="00922283" w:rsidRPr="00922283" w:rsidRDefault="00922283" w:rsidP="00922283">
      <w:pPr>
        <w:rPr>
          <w:rFonts w:ascii="Roboto" w:eastAsia="Roboto" w:hAnsi="Roboto" w:cs="Roboto"/>
          <w:sz w:val="28"/>
          <w:szCs w:val="28"/>
        </w:rPr>
      </w:pPr>
    </w:p>
    <w:p w14:paraId="5CF65A7C" w14:textId="066957F6" w:rsidR="00922283" w:rsidRDefault="00922283" w:rsidP="0092228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922283">
        <w:rPr>
          <w:rFonts w:ascii="Roboto" w:eastAsia="Roboto" w:hAnsi="Roboto" w:cs="Roboto"/>
          <w:sz w:val="28"/>
          <w:szCs w:val="28"/>
        </w:rPr>
        <w:t>What operating systems does Docker support?</w:t>
      </w:r>
    </w:p>
    <w:p w14:paraId="1260251A" w14:textId="67C0375A" w:rsidR="00A63499" w:rsidRPr="00922283" w:rsidRDefault="00A63499" w:rsidP="00A63499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0E2977">
        <w:rPr>
          <w:rFonts w:ascii="Roboto" w:eastAsia="Roboto" w:hAnsi="Roboto" w:cs="Roboto"/>
          <w:sz w:val="28"/>
          <w:szCs w:val="28"/>
        </w:rPr>
        <w:t xml:space="preserve">  </w:t>
      </w:r>
      <w:proofErr w:type="gramStart"/>
      <w:r w:rsidR="000E2977">
        <w:rPr>
          <w:rFonts w:ascii="Roboto" w:eastAsia="Roboto" w:hAnsi="Roboto" w:cs="Roboto"/>
          <w:sz w:val="28"/>
          <w:szCs w:val="28"/>
        </w:rPr>
        <w:t>LINUX ,WINDOWS</w:t>
      </w:r>
      <w:proofErr w:type="gramEnd"/>
      <w:r w:rsidR="000E2977">
        <w:rPr>
          <w:rFonts w:ascii="Roboto" w:eastAsia="Roboto" w:hAnsi="Roboto" w:cs="Roboto"/>
          <w:sz w:val="28"/>
          <w:szCs w:val="28"/>
        </w:rPr>
        <w:t>, MACOS</w:t>
      </w:r>
    </w:p>
    <w:p w14:paraId="07B5A953" w14:textId="77777777" w:rsidR="00922283" w:rsidRPr="00922283" w:rsidRDefault="00922283" w:rsidP="00922283">
      <w:pPr>
        <w:rPr>
          <w:rFonts w:ascii="Roboto" w:eastAsia="Roboto" w:hAnsi="Roboto" w:cs="Roboto"/>
          <w:sz w:val="28"/>
          <w:szCs w:val="28"/>
        </w:rPr>
      </w:pPr>
    </w:p>
    <w:p w14:paraId="5F2D8AA6" w14:textId="31796636" w:rsidR="00922283" w:rsidRDefault="00922283" w:rsidP="0092228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922283">
        <w:rPr>
          <w:rFonts w:ascii="Roboto" w:eastAsia="Roboto" w:hAnsi="Roboto" w:cs="Roboto"/>
          <w:sz w:val="28"/>
          <w:szCs w:val="28"/>
        </w:rPr>
        <w:t>How can I figure out what a Docker container's state is?</w:t>
      </w:r>
    </w:p>
    <w:p w14:paraId="1952F618" w14:textId="7583E94A" w:rsidR="00A63499" w:rsidRPr="00922283" w:rsidRDefault="00A63499" w:rsidP="00A63499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096790">
        <w:rPr>
          <w:rFonts w:ascii="Roboto" w:eastAsia="Roboto" w:hAnsi="Roboto" w:cs="Roboto"/>
          <w:sz w:val="28"/>
          <w:szCs w:val="28"/>
        </w:rPr>
        <w:t xml:space="preserve"> Type command </w:t>
      </w:r>
      <w:proofErr w:type="spellStart"/>
      <w:r w:rsidR="00096790">
        <w:rPr>
          <w:rFonts w:ascii="Roboto" w:eastAsia="Roboto" w:hAnsi="Roboto" w:cs="Roboto"/>
          <w:sz w:val="28"/>
          <w:szCs w:val="28"/>
        </w:rPr>
        <w:t>docker</w:t>
      </w:r>
      <w:proofErr w:type="spellEnd"/>
      <w:r w:rsidR="00096790"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r w:rsidR="00096790">
        <w:rPr>
          <w:rFonts w:ascii="Roboto" w:eastAsia="Roboto" w:hAnsi="Roboto" w:cs="Roboto"/>
          <w:sz w:val="28"/>
          <w:szCs w:val="28"/>
        </w:rPr>
        <w:t>ps</w:t>
      </w:r>
      <w:proofErr w:type="spellEnd"/>
      <w:r w:rsidR="00096790">
        <w:rPr>
          <w:rFonts w:ascii="Roboto" w:eastAsia="Roboto" w:hAnsi="Roboto" w:cs="Roboto"/>
          <w:sz w:val="28"/>
          <w:szCs w:val="28"/>
        </w:rPr>
        <w:t xml:space="preserve"> -a</w:t>
      </w:r>
    </w:p>
    <w:p w14:paraId="468E2438" w14:textId="77777777" w:rsidR="00922283" w:rsidRPr="00922283" w:rsidRDefault="00922283" w:rsidP="00922283">
      <w:pPr>
        <w:ind w:left="720"/>
        <w:rPr>
          <w:rFonts w:ascii="Roboto" w:eastAsia="Roboto" w:hAnsi="Roboto" w:cs="Roboto"/>
          <w:sz w:val="28"/>
          <w:szCs w:val="28"/>
        </w:rPr>
      </w:pPr>
    </w:p>
    <w:p w14:paraId="391D7424" w14:textId="3F63B504" w:rsidR="00922283" w:rsidRDefault="00922283" w:rsidP="0092228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922283">
        <w:rPr>
          <w:rFonts w:ascii="Roboto" w:eastAsia="Roboto" w:hAnsi="Roboto" w:cs="Roboto"/>
          <w:sz w:val="28"/>
          <w:szCs w:val="28"/>
        </w:rPr>
        <w:t xml:space="preserve">How do you </w:t>
      </w:r>
      <w:proofErr w:type="spellStart"/>
      <w:r w:rsidRPr="00922283">
        <w:rPr>
          <w:rFonts w:ascii="Roboto" w:eastAsia="Roboto" w:hAnsi="Roboto" w:cs="Roboto"/>
          <w:sz w:val="28"/>
          <w:szCs w:val="28"/>
        </w:rPr>
        <w:t>unpause</w:t>
      </w:r>
      <w:proofErr w:type="spellEnd"/>
      <w:r w:rsidRPr="00922283">
        <w:rPr>
          <w:rFonts w:ascii="Roboto" w:eastAsia="Roboto" w:hAnsi="Roboto" w:cs="Roboto"/>
          <w:sz w:val="28"/>
          <w:szCs w:val="28"/>
        </w:rPr>
        <w:t xml:space="preserve"> a Docker container?</w:t>
      </w:r>
    </w:p>
    <w:p w14:paraId="6F24375D" w14:textId="35AC8F4A" w:rsidR="00A63499" w:rsidRPr="00922283" w:rsidRDefault="00A63499" w:rsidP="00A63499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924E3F">
        <w:rPr>
          <w:rFonts w:ascii="Roboto" w:eastAsia="Roboto" w:hAnsi="Roboto" w:cs="Roboto"/>
          <w:sz w:val="28"/>
          <w:szCs w:val="28"/>
        </w:rPr>
        <w:t xml:space="preserve"> </w:t>
      </w:r>
      <w:r w:rsidR="00EA3E87">
        <w:rPr>
          <w:rFonts w:ascii="Roboto" w:eastAsia="Roboto" w:hAnsi="Roboto" w:cs="Roboto"/>
          <w:sz w:val="28"/>
          <w:szCs w:val="28"/>
        </w:rPr>
        <w:t xml:space="preserve">use the </w:t>
      </w:r>
      <w:proofErr w:type="spellStart"/>
      <w:r w:rsidR="00EA3E87">
        <w:rPr>
          <w:rFonts w:ascii="Roboto" w:eastAsia="Roboto" w:hAnsi="Roboto" w:cs="Roboto"/>
          <w:sz w:val="28"/>
          <w:szCs w:val="28"/>
        </w:rPr>
        <w:t>docker</w:t>
      </w:r>
      <w:proofErr w:type="spellEnd"/>
      <w:r w:rsidR="00EA3E87"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r w:rsidR="00EA3E87">
        <w:rPr>
          <w:rFonts w:ascii="Roboto" w:eastAsia="Roboto" w:hAnsi="Roboto" w:cs="Roboto"/>
          <w:sz w:val="28"/>
          <w:szCs w:val="28"/>
        </w:rPr>
        <w:t>unpause</w:t>
      </w:r>
      <w:proofErr w:type="spellEnd"/>
      <w:r w:rsidR="00EA3E87">
        <w:rPr>
          <w:rFonts w:ascii="Roboto" w:eastAsia="Roboto" w:hAnsi="Roboto" w:cs="Roboto"/>
          <w:sz w:val="28"/>
          <w:szCs w:val="28"/>
        </w:rPr>
        <w:t xml:space="preserve"> command.</w:t>
      </w:r>
    </w:p>
    <w:p w14:paraId="39FD4E8A" w14:textId="77777777" w:rsidR="00922283" w:rsidRPr="00922283" w:rsidRDefault="00922283" w:rsidP="00922283">
      <w:pPr>
        <w:ind w:left="720"/>
        <w:rPr>
          <w:rFonts w:ascii="Roboto" w:eastAsia="Roboto" w:hAnsi="Roboto" w:cs="Roboto"/>
          <w:sz w:val="28"/>
          <w:szCs w:val="28"/>
        </w:rPr>
      </w:pPr>
    </w:p>
    <w:p w14:paraId="78038B09" w14:textId="09F439A0" w:rsidR="00922283" w:rsidRDefault="00922283" w:rsidP="0092228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922283">
        <w:rPr>
          <w:rFonts w:ascii="Roboto" w:eastAsia="Roboto" w:hAnsi="Roboto" w:cs="Roboto"/>
          <w:sz w:val="28"/>
          <w:szCs w:val="28"/>
        </w:rPr>
        <w:t>Is it possible for a container to restart on its own?</w:t>
      </w:r>
    </w:p>
    <w:p w14:paraId="795364EC" w14:textId="6CF942FC" w:rsidR="00A63499" w:rsidRPr="00922283" w:rsidRDefault="00A63499" w:rsidP="00A63499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 Yes, it can be done.</w:t>
      </w:r>
      <w:r w:rsidR="0059736A">
        <w:rPr>
          <w:rFonts w:ascii="Roboto" w:eastAsia="Roboto" w:hAnsi="Roboto" w:cs="Roboto"/>
          <w:sz w:val="28"/>
          <w:szCs w:val="28"/>
        </w:rPr>
        <w:t xml:space="preserve"> </w:t>
      </w:r>
      <w:r w:rsidR="0059736A" w:rsidRPr="001602C9">
        <w:rPr>
          <w:rFonts w:ascii="Roboto" w:eastAsia="Roboto" w:hAnsi="Roboto" w:cs="Roboto"/>
          <w:sz w:val="28"/>
          <w:szCs w:val="28"/>
        </w:rPr>
        <w:t>Docker provides restart policies to control whether your containers start automatically when they exit, or when Docker restarts.</w:t>
      </w:r>
    </w:p>
    <w:p w14:paraId="3AF9C930" w14:textId="77777777" w:rsidR="00922283" w:rsidRPr="00922283" w:rsidRDefault="00922283" w:rsidP="00922283">
      <w:pPr>
        <w:ind w:left="720"/>
        <w:rPr>
          <w:rFonts w:ascii="Roboto" w:eastAsia="Roboto" w:hAnsi="Roboto" w:cs="Roboto"/>
          <w:sz w:val="28"/>
          <w:szCs w:val="28"/>
        </w:rPr>
      </w:pPr>
    </w:p>
    <w:p w14:paraId="2B27696A" w14:textId="253AE572" w:rsidR="00922283" w:rsidRDefault="00922283" w:rsidP="0092228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922283">
        <w:rPr>
          <w:rFonts w:ascii="Roboto" w:eastAsia="Roboto" w:hAnsi="Roboto" w:cs="Roboto"/>
          <w:sz w:val="28"/>
          <w:szCs w:val="28"/>
        </w:rPr>
        <w:t>Is it better to use the RM command to delete the container or to stop it by removing it?</w:t>
      </w:r>
    </w:p>
    <w:p w14:paraId="5F80FD8F" w14:textId="4AB09B97" w:rsidR="00A63499" w:rsidRDefault="00A63499" w:rsidP="00A63499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</w:t>
      </w:r>
      <w:r w:rsidR="00FE2244" w:rsidRPr="00FE2244">
        <w:rPr>
          <w:rFonts w:ascii="Roboto" w:eastAsia="Roboto" w:hAnsi="Roboto" w:cs="Roboto"/>
          <w:sz w:val="28"/>
          <w:szCs w:val="28"/>
        </w:rPr>
        <w:t>Stopping the container and then removing it will allow sending SIG_HUP signal to recipients. This will ensure that all the containers have enough time to clean up their tasks. This method is considered a good practice, avoiding unwanted errors.</w:t>
      </w:r>
    </w:p>
    <w:p w14:paraId="4E83BD2D" w14:textId="77777777" w:rsidR="00922283" w:rsidRPr="00922283" w:rsidRDefault="00922283" w:rsidP="00922283">
      <w:pPr>
        <w:rPr>
          <w:rFonts w:ascii="Roboto" w:eastAsia="Roboto" w:hAnsi="Roboto" w:cs="Roboto"/>
          <w:sz w:val="28"/>
          <w:szCs w:val="28"/>
        </w:rPr>
      </w:pPr>
    </w:p>
    <w:p w14:paraId="1DEB8EB1" w14:textId="637A177C" w:rsidR="00922283" w:rsidRDefault="00922283" w:rsidP="0092228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922283">
        <w:rPr>
          <w:rFonts w:ascii="Roboto" w:eastAsia="Roboto" w:hAnsi="Roboto" w:cs="Roboto"/>
          <w:sz w:val="28"/>
          <w:szCs w:val="28"/>
        </w:rPr>
        <w:t xml:space="preserve">Is it a smart idea to use Docker to run </w:t>
      </w:r>
      <w:proofErr w:type="spellStart"/>
      <w:r w:rsidRPr="00922283">
        <w:rPr>
          <w:rFonts w:ascii="Roboto" w:eastAsia="Roboto" w:hAnsi="Roboto" w:cs="Roboto"/>
          <w:sz w:val="28"/>
          <w:szCs w:val="28"/>
        </w:rPr>
        <w:t>stateful</w:t>
      </w:r>
      <w:proofErr w:type="spellEnd"/>
      <w:r w:rsidRPr="00922283">
        <w:rPr>
          <w:rFonts w:ascii="Roboto" w:eastAsia="Roboto" w:hAnsi="Roboto" w:cs="Roboto"/>
          <w:sz w:val="28"/>
          <w:szCs w:val="28"/>
        </w:rPr>
        <w:t xml:space="preserve"> applications?</w:t>
      </w:r>
    </w:p>
    <w:p w14:paraId="5DE3D114" w14:textId="73C71A83" w:rsidR="00A63499" w:rsidRDefault="00A63499" w:rsidP="00A63499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3520CF">
        <w:rPr>
          <w:rFonts w:ascii="Roboto" w:eastAsia="Roboto" w:hAnsi="Roboto" w:cs="Roboto"/>
          <w:sz w:val="28"/>
          <w:szCs w:val="28"/>
        </w:rPr>
        <w:t xml:space="preserve"> I would think it would not be a good idea.</w:t>
      </w:r>
    </w:p>
    <w:p w14:paraId="4E961323" w14:textId="77777777" w:rsidR="00922283" w:rsidRPr="00922283" w:rsidRDefault="00922283" w:rsidP="00922283">
      <w:pPr>
        <w:rPr>
          <w:rFonts w:ascii="Roboto" w:eastAsia="Roboto" w:hAnsi="Roboto" w:cs="Roboto"/>
          <w:sz w:val="28"/>
          <w:szCs w:val="28"/>
        </w:rPr>
      </w:pPr>
    </w:p>
    <w:p w14:paraId="5DCD3DE2" w14:textId="1323A72E" w:rsidR="00922283" w:rsidRDefault="00922283" w:rsidP="0092228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922283">
        <w:rPr>
          <w:rFonts w:ascii="Roboto" w:eastAsia="Roboto" w:hAnsi="Roboto" w:cs="Roboto"/>
          <w:sz w:val="28"/>
          <w:szCs w:val="28"/>
        </w:rPr>
        <w:t>Will cloud overtake the concept of containerization?</w:t>
      </w:r>
    </w:p>
    <w:p w14:paraId="59D13E3D" w14:textId="63C93393" w:rsidR="00A63499" w:rsidRDefault="00A63499" w:rsidP="00A63499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</w:t>
      </w:r>
      <w:r w:rsidR="00851A94">
        <w:rPr>
          <w:rFonts w:ascii="Roboto" w:eastAsia="Roboto" w:hAnsi="Roboto" w:cs="Roboto"/>
          <w:sz w:val="28"/>
          <w:szCs w:val="28"/>
        </w:rPr>
        <w:t>Not completely sure about this but, n</w:t>
      </w:r>
      <w:r w:rsidR="00851A94" w:rsidRPr="00851A94">
        <w:rPr>
          <w:rFonts w:ascii="Roboto" w:eastAsia="Roboto" w:hAnsi="Roboto" w:cs="Roboto"/>
          <w:sz w:val="28"/>
          <w:szCs w:val="28"/>
        </w:rPr>
        <w:t xml:space="preserve">ew cloud-based applications can be built from the ground up as containerized </w:t>
      </w:r>
      <w:proofErr w:type="spellStart"/>
      <w:r w:rsidR="00851A94" w:rsidRPr="00851A94">
        <w:rPr>
          <w:rFonts w:ascii="Roboto" w:eastAsia="Roboto" w:hAnsi="Roboto" w:cs="Roboto"/>
          <w:sz w:val="28"/>
          <w:szCs w:val="28"/>
        </w:rPr>
        <w:t>microservices</w:t>
      </w:r>
      <w:proofErr w:type="spellEnd"/>
      <w:r w:rsidR="00851A94">
        <w:rPr>
          <w:rFonts w:ascii="Roboto" w:eastAsia="Roboto" w:hAnsi="Roboto" w:cs="Roboto"/>
          <w:sz w:val="28"/>
          <w:szCs w:val="28"/>
        </w:rPr>
        <w:t>.</w:t>
      </w:r>
    </w:p>
    <w:p w14:paraId="6BF13A36" w14:textId="77777777" w:rsidR="00922283" w:rsidRPr="00922283" w:rsidRDefault="00922283" w:rsidP="00922283">
      <w:pPr>
        <w:rPr>
          <w:rFonts w:ascii="Roboto" w:eastAsia="Roboto" w:hAnsi="Roboto" w:cs="Roboto"/>
          <w:sz w:val="28"/>
          <w:szCs w:val="28"/>
        </w:rPr>
      </w:pPr>
    </w:p>
    <w:p w14:paraId="00000006" w14:textId="40FCE1AC" w:rsidR="001D2026" w:rsidRDefault="00922283" w:rsidP="0092228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922283">
        <w:rPr>
          <w:rFonts w:ascii="Roboto" w:eastAsia="Roboto" w:hAnsi="Roboto" w:cs="Roboto"/>
          <w:sz w:val="28"/>
          <w:szCs w:val="28"/>
        </w:rPr>
        <w:t>How do you load a pre-exported Docker image onto another Docker host using a command?</w:t>
      </w:r>
    </w:p>
    <w:p w14:paraId="406A4B91" w14:textId="4D51E5B7" w:rsidR="00A63499" w:rsidRPr="00922283" w:rsidRDefault="00A63499" w:rsidP="00A63499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</w:t>
      </w:r>
      <w:r w:rsidR="00DC6CBC">
        <w:rPr>
          <w:rFonts w:ascii="Roboto" w:eastAsia="Roboto" w:hAnsi="Roboto" w:cs="Roboto"/>
          <w:sz w:val="28"/>
          <w:szCs w:val="28"/>
        </w:rPr>
        <w:t xml:space="preserve"> We use the </w:t>
      </w:r>
      <w:proofErr w:type="spellStart"/>
      <w:r w:rsidR="00DC6CBC">
        <w:rPr>
          <w:rFonts w:ascii="Roboto" w:eastAsia="Roboto" w:hAnsi="Roboto" w:cs="Roboto"/>
          <w:sz w:val="28"/>
          <w:szCs w:val="28"/>
        </w:rPr>
        <w:t>docker</w:t>
      </w:r>
      <w:proofErr w:type="spellEnd"/>
      <w:r w:rsidR="00DC6CBC">
        <w:rPr>
          <w:rFonts w:ascii="Roboto" w:eastAsia="Roboto" w:hAnsi="Roboto" w:cs="Roboto"/>
          <w:sz w:val="28"/>
          <w:szCs w:val="28"/>
        </w:rPr>
        <w:t xml:space="preserve"> export command.</w:t>
      </w:r>
      <w:bookmarkStart w:id="0" w:name="_GoBack"/>
      <w:bookmarkEnd w:id="0"/>
    </w:p>
    <w:p w14:paraId="00000007" w14:textId="77777777" w:rsidR="001D2026" w:rsidRDefault="001D2026">
      <w:pPr>
        <w:rPr>
          <w:rFonts w:ascii="Roboto" w:eastAsia="Roboto" w:hAnsi="Roboto" w:cs="Roboto"/>
          <w:b/>
          <w:sz w:val="40"/>
          <w:szCs w:val="40"/>
        </w:rPr>
      </w:pPr>
    </w:p>
    <w:sectPr w:rsidR="001D2026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49B0A1" w14:textId="77777777" w:rsidR="00531BC3" w:rsidRDefault="00531BC3">
      <w:pPr>
        <w:spacing w:line="240" w:lineRule="auto"/>
      </w:pPr>
      <w:r>
        <w:separator/>
      </w:r>
    </w:p>
  </w:endnote>
  <w:endnote w:type="continuationSeparator" w:id="0">
    <w:p w14:paraId="1290B838" w14:textId="77777777" w:rsidR="00531BC3" w:rsidRDefault="00531BC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B" w14:textId="77777777" w:rsidR="001D2026" w:rsidRDefault="001D2026"/>
  <w:p w14:paraId="0000000C" w14:textId="77777777" w:rsidR="001D2026" w:rsidRDefault="00531BC3">
    <w:r>
      <w:pict w14:anchorId="647D1084">
        <v:rect id="_x0000_i1026" style="width:0;height:1.5pt" o:hralign="center" o:hrstd="t" o:hr="t" fillcolor="#a0a0a0" stroked="f"/>
      </w:pict>
    </w:r>
  </w:p>
  <w:p w14:paraId="0000000D" w14:textId="77777777" w:rsidR="001D2026" w:rsidRDefault="001D202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811AD2" w14:textId="77777777" w:rsidR="00531BC3" w:rsidRDefault="00531BC3">
      <w:pPr>
        <w:spacing w:line="240" w:lineRule="auto"/>
      </w:pPr>
      <w:r>
        <w:separator/>
      </w:r>
    </w:p>
  </w:footnote>
  <w:footnote w:type="continuationSeparator" w:id="0">
    <w:p w14:paraId="79D07B39" w14:textId="77777777" w:rsidR="00531BC3" w:rsidRDefault="00531BC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8" w14:textId="77777777" w:rsidR="001D2026" w:rsidRDefault="001D2026"/>
  <w:p w14:paraId="00000009" w14:textId="77777777" w:rsidR="001D2026" w:rsidRDefault="00531BC3">
    <w:r>
      <w:pict w14:anchorId="1093EF65">
        <v:rect id="_x0000_i1025" style="width:0;height:1.5pt" o:hralign="center" o:hrstd="t" o:hr="t" fillcolor="#a0a0a0" stroked="f"/>
      </w:pict>
    </w:r>
  </w:p>
  <w:p w14:paraId="0000000A" w14:textId="77777777" w:rsidR="001D2026" w:rsidRDefault="00531BC3">
    <w:r>
      <w:pict w14:anchorId="25C6A32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7F205B"/>
    <w:multiLevelType w:val="multilevel"/>
    <w:tmpl w:val="EF84357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0MDI2NTEyMTA3MjJT0lEKTi0uzszPAykwqgUA2XOvLiwAAAA="/>
  </w:docVars>
  <w:rsids>
    <w:rsidRoot w:val="001D2026"/>
    <w:rsid w:val="00096790"/>
    <w:rsid w:val="000E2977"/>
    <w:rsid w:val="000F1D3F"/>
    <w:rsid w:val="001D2026"/>
    <w:rsid w:val="001D2045"/>
    <w:rsid w:val="003520CF"/>
    <w:rsid w:val="003F1CF0"/>
    <w:rsid w:val="00531BC3"/>
    <w:rsid w:val="0059736A"/>
    <w:rsid w:val="00851A94"/>
    <w:rsid w:val="00922283"/>
    <w:rsid w:val="00924E3F"/>
    <w:rsid w:val="00A63499"/>
    <w:rsid w:val="00B55FAB"/>
    <w:rsid w:val="00DC6CBC"/>
    <w:rsid w:val="00E51625"/>
    <w:rsid w:val="00EA3E87"/>
    <w:rsid w:val="00F933A4"/>
    <w:rsid w:val="00FE2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1B921073"/>
  <w15:docId w15:val="{DB77C567-B5C2-4049-86C1-095855E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E516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684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shank K</dc:creator>
  <cp:lastModifiedBy>Shashank K</cp:lastModifiedBy>
  <cp:revision>2</cp:revision>
  <dcterms:created xsi:type="dcterms:W3CDTF">2022-03-07T11:58:00Z</dcterms:created>
  <dcterms:modified xsi:type="dcterms:W3CDTF">2022-03-07T11:58:00Z</dcterms:modified>
</cp:coreProperties>
</file>